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1FFA9" w14:textId="3560A5FC" w:rsidR="00806E31" w:rsidRDefault="00AA5BA0" w:rsidP="00AA5BA0">
      <w:pPr>
        <w:jc w:val="center"/>
      </w:pPr>
      <w:r>
        <w:t>N</w:t>
      </w:r>
      <w:r w:rsidR="00B47F34">
        <w:t>431</w:t>
      </w:r>
      <w:r>
        <w:t xml:space="preserve"> Adult Health I</w:t>
      </w:r>
      <w:r w:rsidR="0025431B">
        <w:t>I</w:t>
      </w:r>
    </w:p>
    <w:p w14:paraId="3959D687" w14:textId="77777777" w:rsidR="00AA5BA0" w:rsidRDefault="00AA5BA0" w:rsidP="00AA5BA0">
      <w:pPr>
        <w:jc w:val="center"/>
      </w:pPr>
    </w:p>
    <w:p w14:paraId="4687D49B" w14:textId="2F35A162" w:rsidR="00AA5BA0" w:rsidRDefault="00AA5BA0" w:rsidP="00AA5BA0">
      <w:pPr>
        <w:jc w:val="center"/>
      </w:pPr>
      <w:r>
        <w:t>Clinical Reflection</w:t>
      </w:r>
      <w:r w:rsidR="00B47F34">
        <w:t xml:space="preserve"> Form</w:t>
      </w:r>
    </w:p>
    <w:p w14:paraId="63F416CC" w14:textId="77777777" w:rsidR="00AA5BA0" w:rsidRDefault="00AA5BA0" w:rsidP="00AA5BA0">
      <w:pPr>
        <w:jc w:val="center"/>
      </w:pPr>
    </w:p>
    <w:p w14:paraId="261B7DCE" w14:textId="1D28BAD0" w:rsidR="00AA5BA0" w:rsidRDefault="00AA5BA0" w:rsidP="00AA5BA0">
      <w:r>
        <w:t>Name:</w:t>
      </w:r>
      <w:r>
        <w:tab/>
      </w:r>
      <w:r w:rsidR="00B75327">
        <w:t>Darby McNeil</w:t>
      </w:r>
      <w:r>
        <w:tab/>
      </w:r>
      <w:r>
        <w:tab/>
        <w:t>Date:</w:t>
      </w:r>
      <w:r w:rsidR="00B75327">
        <w:t xml:space="preserve">  7/14/2020</w:t>
      </w:r>
    </w:p>
    <w:p w14:paraId="07B61EAE" w14:textId="77777777" w:rsidR="00AA5BA0" w:rsidRDefault="00AA5BA0" w:rsidP="00AA5BA0"/>
    <w:p w14:paraId="70C3C0B1" w14:textId="77777777" w:rsidR="00AA5BA0" w:rsidRDefault="00AA5BA0" w:rsidP="00AA5BA0"/>
    <w:p w14:paraId="20C42B15" w14:textId="73830EF4" w:rsidR="00AA5BA0" w:rsidRDefault="00AA5BA0" w:rsidP="00AA5BA0">
      <w:r>
        <w:t>Clinical Rotation Site:</w:t>
      </w:r>
      <w:r>
        <w:tab/>
      </w:r>
      <w:r w:rsidR="00B75327">
        <w:t xml:space="preserve"> Special Procedures</w:t>
      </w:r>
      <w:r>
        <w:tab/>
      </w:r>
    </w:p>
    <w:p w14:paraId="20B583F2" w14:textId="77777777" w:rsidR="00AA5BA0" w:rsidRDefault="00AA5BA0" w:rsidP="00AA5BA0"/>
    <w:p w14:paraId="6E93A10B" w14:textId="77777777" w:rsidR="00AA5BA0" w:rsidRDefault="00AA5BA0" w:rsidP="00AA5BA0"/>
    <w:p w14:paraId="309623CD" w14:textId="77777777" w:rsidR="00AA5BA0" w:rsidRDefault="00AA5BA0" w:rsidP="00AA5BA0">
      <w:pPr>
        <w:pStyle w:val="ListParagraph"/>
        <w:numPr>
          <w:ilvl w:val="0"/>
          <w:numId w:val="1"/>
        </w:numPr>
      </w:pPr>
      <w:r>
        <w:t>Briefly write about today’s experience(s)</w:t>
      </w:r>
    </w:p>
    <w:p w14:paraId="0AE82C3E" w14:textId="77777777" w:rsidR="00AA5BA0" w:rsidRDefault="00AA5BA0" w:rsidP="00AA5BA0"/>
    <w:p w14:paraId="07F605EB" w14:textId="780D17B0" w:rsidR="00AA5BA0" w:rsidRDefault="00B75327" w:rsidP="00B75327">
      <w:pPr>
        <w:ind w:left="360"/>
      </w:pPr>
      <w:r>
        <w:t xml:space="preserve">Today I visited special procedures for our clinical day.  This is a unit that is in the hospital and is responsible for outpatient procedures such as colonoscopies and EGDs.  Throughout the day I observed how patients are admitted and pre procedure is performed.  I also watched the procedures and was able to see what roles the nurse places in these scenarios. </w:t>
      </w:r>
    </w:p>
    <w:p w14:paraId="044DAF1D" w14:textId="77777777" w:rsidR="00AA5BA0" w:rsidRDefault="00AA5BA0" w:rsidP="00AA5BA0"/>
    <w:p w14:paraId="33439B7E" w14:textId="77777777" w:rsidR="00AA5BA0" w:rsidRDefault="00AA5BA0" w:rsidP="00AA5BA0"/>
    <w:p w14:paraId="43B0EDD7" w14:textId="77777777" w:rsidR="00AA5BA0" w:rsidRDefault="00AA5BA0" w:rsidP="00AA5BA0"/>
    <w:p w14:paraId="75A12C5D" w14:textId="77777777" w:rsidR="00AA5BA0" w:rsidRDefault="00AA5BA0" w:rsidP="00AA5BA0"/>
    <w:p w14:paraId="432FF521" w14:textId="77777777" w:rsidR="00AA5BA0" w:rsidRDefault="00AA5BA0" w:rsidP="00AA5BA0"/>
    <w:p w14:paraId="21DBCAE2" w14:textId="77777777" w:rsidR="00AA5BA0" w:rsidRDefault="00AA5BA0" w:rsidP="00AA5BA0"/>
    <w:p w14:paraId="0802F60E" w14:textId="77777777" w:rsidR="00AA5BA0" w:rsidRDefault="00AA5BA0" w:rsidP="00AA5BA0"/>
    <w:p w14:paraId="74A6222B" w14:textId="77777777" w:rsidR="00AA5BA0" w:rsidRDefault="00AA5BA0" w:rsidP="00AA5BA0">
      <w:pPr>
        <w:pStyle w:val="ListParagraph"/>
        <w:numPr>
          <w:ilvl w:val="0"/>
          <w:numId w:val="1"/>
        </w:numPr>
      </w:pPr>
      <w:r>
        <w:t>What is one thing you learned?</w:t>
      </w:r>
    </w:p>
    <w:p w14:paraId="2479B679" w14:textId="77777777" w:rsidR="00AA5BA0" w:rsidRDefault="00AA5BA0" w:rsidP="00AA5BA0"/>
    <w:p w14:paraId="6C59F454" w14:textId="05BC0782" w:rsidR="00AA5BA0" w:rsidRDefault="00B75327" w:rsidP="00B75327">
      <w:pPr>
        <w:ind w:left="360"/>
      </w:pPr>
      <w:r>
        <w:t xml:space="preserve">I learned a lot throughout the day at special procedures.  One of the doctors was very friendly and enjoyed teaching throughout the procedure.  He showed me what it looks like when you reach the cecum and he also showed me a couple different patients that had diverticulosis. </w:t>
      </w:r>
    </w:p>
    <w:p w14:paraId="51FF3972" w14:textId="77777777" w:rsidR="00AA5BA0" w:rsidRDefault="00AA5BA0" w:rsidP="00AA5BA0"/>
    <w:p w14:paraId="474B98DD" w14:textId="77777777" w:rsidR="00AA5BA0" w:rsidRDefault="00AA5BA0" w:rsidP="00AA5BA0"/>
    <w:p w14:paraId="3A3436F1" w14:textId="77777777" w:rsidR="00AA5BA0" w:rsidRDefault="00AA5BA0" w:rsidP="00AA5BA0"/>
    <w:p w14:paraId="002CA188" w14:textId="77777777" w:rsidR="00AA5BA0" w:rsidRDefault="00AA5BA0" w:rsidP="00AA5BA0"/>
    <w:p w14:paraId="4B3D9A0C" w14:textId="77777777" w:rsidR="00AA5BA0" w:rsidRDefault="00AA5BA0" w:rsidP="00AA5BA0">
      <w:pPr>
        <w:pStyle w:val="ListParagraph"/>
        <w:numPr>
          <w:ilvl w:val="0"/>
          <w:numId w:val="1"/>
        </w:numPr>
      </w:pPr>
      <w:r>
        <w:t>What is one thing you would do differently?</w:t>
      </w:r>
    </w:p>
    <w:p w14:paraId="154BAEAE" w14:textId="1978B49C" w:rsidR="00AA5BA0" w:rsidRDefault="00AA5BA0" w:rsidP="00AA5BA0"/>
    <w:p w14:paraId="46B588DB" w14:textId="0DEDA183" w:rsidR="00B75327" w:rsidRDefault="00B75327" w:rsidP="00B75327">
      <w:pPr>
        <w:ind w:left="360"/>
      </w:pPr>
      <w:r>
        <w:t xml:space="preserve">If I were to do something differently about this day I would have spent more time in pre-procedure.  The rooms were very small so I didn’t go in with the patients and it would have been nice to see how that was performed.  I also would have liked to practice IVs while I was there. </w:t>
      </w:r>
    </w:p>
    <w:p w14:paraId="137915CA" w14:textId="77777777" w:rsidR="00AA5BA0" w:rsidRDefault="00AA5BA0" w:rsidP="00AA5BA0"/>
    <w:p w14:paraId="2745B249" w14:textId="77777777" w:rsidR="00AA5BA0" w:rsidRDefault="00AA5BA0" w:rsidP="00AA5BA0"/>
    <w:p w14:paraId="37D5746F" w14:textId="77777777" w:rsidR="00AA5BA0" w:rsidRDefault="00AA5BA0" w:rsidP="00AA5BA0"/>
    <w:p w14:paraId="12E09EF8" w14:textId="77777777" w:rsidR="00AA5BA0" w:rsidRDefault="00AA5BA0" w:rsidP="00AA5BA0"/>
    <w:p w14:paraId="4E3F3F00" w14:textId="77777777" w:rsidR="00AA5BA0" w:rsidRDefault="00AA5BA0" w:rsidP="00AA5BA0"/>
    <w:p w14:paraId="6B60B199" w14:textId="77777777" w:rsidR="00AA5BA0" w:rsidRDefault="00AA5BA0" w:rsidP="00AA5BA0">
      <w:pPr>
        <w:pStyle w:val="ListParagraph"/>
        <w:numPr>
          <w:ilvl w:val="0"/>
          <w:numId w:val="1"/>
        </w:numPr>
      </w:pPr>
      <w:r>
        <w:t>What is your major “take home” from today’s clinical experience(s)?</w:t>
      </w:r>
    </w:p>
    <w:p w14:paraId="778A292C" w14:textId="7059DC8E" w:rsidR="00AA5BA0" w:rsidRDefault="00AA5BA0" w:rsidP="00AA5BA0"/>
    <w:p w14:paraId="426F15BE" w14:textId="0609046D" w:rsidR="00B75327" w:rsidRDefault="00B75327" w:rsidP="00B75327">
      <w:pPr>
        <w:ind w:left="360"/>
      </w:pPr>
      <w:r>
        <w:lastRenderedPageBreak/>
        <w:t xml:space="preserve">Today I was really able to see that there are so many different roles the nurse can have.  I am used to seeing nurses work on the floor and take care of patients. Today I saw nurses in more of a clinical setting and there day is much different.  Nursing is such a diverse career and it’s interesting to learn about the different places I could have a career someday. </w:t>
      </w:r>
    </w:p>
    <w:p w14:paraId="0A5A8116" w14:textId="77777777" w:rsidR="00AA5BA0" w:rsidRDefault="00AA5BA0" w:rsidP="00AA5BA0"/>
    <w:p w14:paraId="4D16E575" w14:textId="77777777" w:rsidR="00AA5BA0" w:rsidRDefault="00AA5BA0" w:rsidP="00AA5BA0"/>
    <w:p w14:paraId="026DA9C0" w14:textId="77777777" w:rsidR="00AA5BA0" w:rsidRDefault="00AA5BA0" w:rsidP="00AA5BA0"/>
    <w:p w14:paraId="4415E1F9" w14:textId="77777777" w:rsidR="00AA5BA0" w:rsidRDefault="00AA5BA0" w:rsidP="00AA5BA0"/>
    <w:p w14:paraId="168AE248" w14:textId="77777777" w:rsidR="00AA5BA0" w:rsidRDefault="00AA5BA0" w:rsidP="00AA5BA0"/>
    <w:p w14:paraId="69179FF2" w14:textId="77777777" w:rsidR="00AA5BA0" w:rsidRDefault="00AA5BA0" w:rsidP="00AA5BA0"/>
    <w:p w14:paraId="4A60052B" w14:textId="22FB6AF1" w:rsidR="00AA5BA0" w:rsidRDefault="00AA5BA0" w:rsidP="00AA5BA0">
      <w:pPr>
        <w:pStyle w:val="ListParagraph"/>
        <w:numPr>
          <w:ilvl w:val="0"/>
          <w:numId w:val="1"/>
        </w:numPr>
      </w:pPr>
      <w:r>
        <w:t>Is there anything else you would like to mention?</w:t>
      </w:r>
    </w:p>
    <w:p w14:paraId="224272E0" w14:textId="73D8D592" w:rsidR="00B75327" w:rsidRDefault="00B75327" w:rsidP="00B75327"/>
    <w:p w14:paraId="60863A4C" w14:textId="47214EAE" w:rsidR="00B75327" w:rsidRDefault="00B75327" w:rsidP="00B75327">
      <w:pPr>
        <w:ind w:left="360"/>
      </w:pPr>
      <w:r>
        <w:t xml:space="preserve">I enjoyed my learning experience in special procedures today.  The nurses were very friendly and eager to teach me about things throughout the day. This was something I really appreciated because not everyone will take time out of their day to teach students and it was nice of them to be so friendly. </w:t>
      </w:r>
    </w:p>
    <w:sectPr w:rsidR="00B75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8E3CAC"/>
    <w:multiLevelType w:val="hybridMultilevel"/>
    <w:tmpl w:val="772A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DC2NDW2MDYzMTJW0lEKTi0uzszPAykwrAUA6GOGwiwAAAA="/>
  </w:docVars>
  <w:rsids>
    <w:rsidRoot w:val="00AA5BA0"/>
    <w:rsid w:val="0025431B"/>
    <w:rsid w:val="00806E31"/>
    <w:rsid w:val="00AA5BA0"/>
    <w:rsid w:val="00B47F34"/>
    <w:rsid w:val="00B75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8845"/>
  <w15:chartTrackingRefBased/>
  <w15:docId w15:val="{858C08CB-8E09-45A6-8673-499BD7F04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B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McNeil, Darby E</cp:lastModifiedBy>
  <cp:revision>2</cp:revision>
  <dcterms:created xsi:type="dcterms:W3CDTF">2020-07-15T19:58:00Z</dcterms:created>
  <dcterms:modified xsi:type="dcterms:W3CDTF">2020-07-15T19:58:00Z</dcterms:modified>
</cp:coreProperties>
</file>